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2FEEF" w14:textId="16C98FD9" w:rsidR="003A5793" w:rsidRDefault="002B652B" w:rsidP="003A5793">
      <w:r>
        <w:t xml:space="preserve">Karol Bagh, </w:t>
      </w:r>
    </w:p>
    <w:p w14:paraId="4DA04635" w14:textId="780F70C4" w:rsidR="002B652B" w:rsidRDefault="002B652B" w:rsidP="003A5793">
      <w:r>
        <w:t>New Delhi</w:t>
      </w:r>
    </w:p>
    <w:p w14:paraId="0365FF73" w14:textId="77777777" w:rsidR="001E7675" w:rsidRDefault="001E7675" w:rsidP="003A5793"/>
    <w:p w14:paraId="764334CE" w14:textId="40CFBDF0" w:rsidR="00F351F0" w:rsidRDefault="00F351F0" w:rsidP="003A5793">
      <w:r>
        <w:t>8</w:t>
      </w:r>
      <w:r w:rsidRPr="00F351F0">
        <w:rPr>
          <w:vertAlign w:val="superscript"/>
        </w:rPr>
        <w:t>th</w:t>
      </w:r>
      <w:r>
        <w:t xml:space="preserve"> September,2022</w:t>
      </w:r>
    </w:p>
    <w:p w14:paraId="4D192C43" w14:textId="77777777" w:rsidR="002B652B" w:rsidRDefault="002B652B" w:rsidP="003A5793"/>
    <w:p w14:paraId="10FB0B0B" w14:textId="77777777" w:rsidR="003A5793" w:rsidRDefault="003A5793" w:rsidP="003A5793">
      <w:r>
        <w:t>HR Manager,</w:t>
      </w:r>
    </w:p>
    <w:p w14:paraId="09E34DE9" w14:textId="442E292F" w:rsidR="003A5793" w:rsidRDefault="003A5793" w:rsidP="003A5793">
      <w:r>
        <w:t>Connexions Management Consultants</w:t>
      </w:r>
    </w:p>
    <w:p w14:paraId="39EECF02" w14:textId="76EA59D1" w:rsidR="006A6C62" w:rsidRDefault="006A6C62" w:rsidP="003A5793">
      <w:r>
        <w:t>Bangalore</w:t>
      </w:r>
    </w:p>
    <w:p w14:paraId="70309DDC" w14:textId="77777777" w:rsidR="003A5793" w:rsidRDefault="003A5793" w:rsidP="003A5793"/>
    <w:p w14:paraId="1425064C" w14:textId="77777777" w:rsidR="003A5793" w:rsidRDefault="003A5793" w:rsidP="003A5793">
      <w:r>
        <w:t>Sir,</w:t>
      </w:r>
    </w:p>
    <w:p w14:paraId="6B6F515F" w14:textId="77777777" w:rsidR="003A5793" w:rsidRDefault="003A5793" w:rsidP="003A5793">
      <w:r>
        <w:t>I graduated with B. Tech. degree in Mechanical Engineering from IIT KANPUR. I felt excited over watching the job application for the role of the design engineer. I have been working in the IIT Kanpur Motorsports team for more than a year, where I used to do calculations, make CAD models, perform simulations, and analyse the results as well. I am confident in all the skills required for this role.</w:t>
      </w:r>
    </w:p>
    <w:p w14:paraId="28919975" w14:textId="77777777" w:rsidR="003A5793" w:rsidRDefault="003A5793" w:rsidP="003A5793">
      <w:r>
        <w:t xml:space="preserve">As I stated above, I am also a part of the formula student team. So, we need to present our designs at the event as well, which again requires preparing design specification documents. I have also done a lot of research work on various designs of the knuckle. </w:t>
      </w:r>
    </w:p>
    <w:p w14:paraId="74B8DF5D" w14:textId="024C534C" w:rsidR="003A5793" w:rsidRDefault="003A5793" w:rsidP="003A5793">
      <w:r>
        <w:t xml:space="preserve">As this job requires a person with expertise in </w:t>
      </w:r>
      <w:proofErr w:type="spellStart"/>
      <w:r>
        <w:t>Solidworks</w:t>
      </w:r>
      <w:proofErr w:type="spellEnd"/>
      <w:r>
        <w:t xml:space="preserve"> and A</w:t>
      </w:r>
      <w:r w:rsidR="00C33111">
        <w:t>utoCAD</w:t>
      </w:r>
      <w:r>
        <w:t>, I am the best fit for the profile. I have made several CAD models including dampers, complete wheel assembly for our car, and Geneva mechanism design as well in the past.</w:t>
      </w:r>
    </w:p>
    <w:p w14:paraId="735DE606" w14:textId="77777777" w:rsidR="003A5793" w:rsidRDefault="003A5793" w:rsidP="003A5793">
      <w:r>
        <w:t>Looking forward to discussing my qualifications and experience on a one-to-one basis. I have attached my resume and contact details here itself. Waiting for a positive reply from your side.</w:t>
      </w:r>
    </w:p>
    <w:p w14:paraId="744E5C1A" w14:textId="77777777" w:rsidR="003A5793" w:rsidRDefault="003A5793" w:rsidP="003A5793">
      <w:r>
        <w:t xml:space="preserve">Thank you </w:t>
      </w:r>
    </w:p>
    <w:p w14:paraId="7D304F3F" w14:textId="77777777" w:rsidR="003A5793" w:rsidRDefault="003A5793" w:rsidP="003A5793">
      <w:r>
        <w:t xml:space="preserve">Yours sincerely, </w:t>
      </w:r>
    </w:p>
    <w:p w14:paraId="415D2331" w14:textId="77777777" w:rsidR="003A5793" w:rsidRDefault="003A5793" w:rsidP="003A5793">
      <w:r>
        <w:t>Sanyam Singla</w:t>
      </w:r>
    </w:p>
    <w:p w14:paraId="2D1BD9A8" w14:textId="56788F54" w:rsidR="003A5793" w:rsidRDefault="003A5793" w:rsidP="003A5793">
      <w:r>
        <w:t>Contact details</w:t>
      </w:r>
    </w:p>
    <w:p w14:paraId="2079C71E" w14:textId="47EA06B0" w:rsidR="003A5793" w:rsidRDefault="003A5793" w:rsidP="003A5793">
      <w:r>
        <w:t>Ph:</w:t>
      </w:r>
      <w:r w:rsidR="001E7675">
        <w:t xml:space="preserve"> </w:t>
      </w:r>
      <w:r>
        <w:t>+91</w:t>
      </w:r>
      <w:r w:rsidR="005B1D77">
        <w:t>-</w:t>
      </w:r>
      <w:r>
        <w:t>7082370919</w:t>
      </w:r>
    </w:p>
    <w:p w14:paraId="7532BDF9" w14:textId="7AD88F81" w:rsidR="00187621" w:rsidRPr="003A5793" w:rsidRDefault="003A5793" w:rsidP="003A5793">
      <w:r>
        <w:t>Email: ssingla20@iitk.ac.in</w:t>
      </w:r>
    </w:p>
    <w:sectPr w:rsidR="00187621" w:rsidRPr="003A57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DW2MLUwsjAxszBX0lEKTi0uzszPAykwrgUApMSiMCwAAAA="/>
  </w:docVars>
  <w:rsids>
    <w:rsidRoot w:val="005D12ED"/>
    <w:rsid w:val="000016E0"/>
    <w:rsid w:val="000205CA"/>
    <w:rsid w:val="000E23FA"/>
    <w:rsid w:val="00124615"/>
    <w:rsid w:val="00187621"/>
    <w:rsid w:val="001A148F"/>
    <w:rsid w:val="001E7675"/>
    <w:rsid w:val="002B652B"/>
    <w:rsid w:val="00346A3B"/>
    <w:rsid w:val="00364550"/>
    <w:rsid w:val="003A5793"/>
    <w:rsid w:val="005B1D77"/>
    <w:rsid w:val="005D12ED"/>
    <w:rsid w:val="006A6C62"/>
    <w:rsid w:val="007B0262"/>
    <w:rsid w:val="00801478"/>
    <w:rsid w:val="00990FA1"/>
    <w:rsid w:val="009D258F"/>
    <w:rsid w:val="00A300AD"/>
    <w:rsid w:val="00C33111"/>
    <w:rsid w:val="00C37BDE"/>
    <w:rsid w:val="00CE6493"/>
    <w:rsid w:val="00CF73FD"/>
    <w:rsid w:val="00E867F7"/>
    <w:rsid w:val="00F35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C2E94"/>
  <w15:chartTrackingRefBased/>
  <w15:docId w15:val="{ED367C74-EB44-48EB-8305-5A6745AC4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yam Singla</dc:creator>
  <cp:keywords/>
  <dc:description/>
  <cp:lastModifiedBy>Sanyam Singla</cp:lastModifiedBy>
  <cp:revision>16</cp:revision>
  <dcterms:created xsi:type="dcterms:W3CDTF">2022-09-12T22:29:00Z</dcterms:created>
  <dcterms:modified xsi:type="dcterms:W3CDTF">2022-09-13T05:30:00Z</dcterms:modified>
</cp:coreProperties>
</file>